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789" w:rsidRDefault="00345789" w:rsidP="00345789">
      <w:pPr>
        <w:spacing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Online </w:t>
      </w:r>
      <w:r w:rsidR="0047094A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Supplemen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: Full Assignment Description</w:t>
      </w:r>
      <w:bookmarkStart w:id="0" w:name="_GoBack"/>
      <w:bookmarkEnd w:id="0"/>
    </w:p>
    <w:p w:rsidR="00345789" w:rsidRDefault="00345789" w:rsidP="00345789">
      <w:pPr>
        <w:spacing w:line="48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</w:p>
    <w:p w:rsidR="00345789" w:rsidRDefault="00345789" w:rsidP="00345789">
      <w:pPr>
        <w:spacing w:line="48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  <w:highlight w:val="white"/>
        </w:rPr>
        <w:t>Community Data Partnership</w:t>
      </w:r>
    </w:p>
    <w:p w:rsidR="00345789" w:rsidRDefault="00345789" w:rsidP="00345789">
      <w:pPr>
        <w:spacing w:before="24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scrip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For this assignment, we will be working on a team for the Community Data Partnership (CDP). The CDP brings together city and community leaders to provide data-driven solutions to real-life issues facing the community. Students will attend the CDP opening session, join a team, and complete the project tasks by the end of the assigned period. </w:t>
      </w:r>
    </w:p>
    <w:p w:rsidR="00345789" w:rsidRDefault="00345789" w:rsidP="00345789">
      <w:pPr>
        <w:spacing w:before="24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Goals: </w:t>
      </w:r>
      <w:r>
        <w:rPr>
          <w:rFonts w:ascii="Times New Roman" w:eastAsia="Times New Roman" w:hAnsi="Times New Roman" w:cs="Times New Roman"/>
          <w:sz w:val="24"/>
          <w:szCs w:val="24"/>
        </w:rPr>
        <w:t>Overall learning goals for this project include the following</w:t>
      </w:r>
    </w:p>
    <w:p w:rsidR="00345789" w:rsidRDefault="00345789" w:rsidP="003457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udents would apply the knowledge they had developed in policy analysis and research methods classes to real-life scenarios.</w:t>
      </w:r>
    </w:p>
    <w:p w:rsidR="00345789" w:rsidRDefault="00345789" w:rsidP="003457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udents would develop and practice the social and networking skills needed to work with teams from diverse backgrounds and methodological trainings.</w:t>
      </w:r>
    </w:p>
    <w:p w:rsidR="00345789" w:rsidRDefault="00345789" w:rsidP="00345789">
      <w:pPr>
        <w:spacing w:before="240" w:after="24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sks: </w:t>
      </w:r>
      <w:r>
        <w:rPr>
          <w:rFonts w:ascii="Times New Roman" w:eastAsia="Times New Roman" w:hAnsi="Times New Roman" w:cs="Times New Roman"/>
          <w:sz w:val="24"/>
          <w:szCs w:val="24"/>
        </w:rPr>
        <w:t>Students should accomplish these specific tasks during the project</w:t>
      </w:r>
    </w:p>
    <w:p w:rsidR="00345789" w:rsidRDefault="00345789" w:rsidP="003457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isten to and understand the requests of the stakeholders. </w:t>
      </w:r>
    </w:p>
    <w:p w:rsidR="00345789" w:rsidRDefault="00345789" w:rsidP="003457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a research design to respond to the request. </w:t>
      </w:r>
    </w:p>
    <w:p w:rsidR="00345789" w:rsidRDefault="00345789" w:rsidP="003457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llect or request the relevant data to accomplish the goals of the stakeholders. </w:t>
      </w:r>
    </w:p>
    <w:p w:rsidR="00345789" w:rsidRDefault="00345789" w:rsidP="003457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lyze the data using processes that are transparent and replicable for city officials. </w:t>
      </w:r>
    </w:p>
    <w:p w:rsidR="00345789" w:rsidRDefault="00345789" w:rsidP="0034578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and present a summary report with actionable recommendations to city officials.</w:t>
      </w:r>
    </w:p>
    <w:p w:rsidR="00345789" w:rsidRDefault="00345789" w:rsidP="00345789">
      <w:pPr>
        <w:spacing w:before="240" w:after="24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45789" w:rsidRDefault="00345789" w:rsidP="00345789">
      <w:pPr>
        <w:spacing w:before="240" w:after="24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45789" w:rsidRDefault="00345789" w:rsidP="00513A9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imeline: </w:t>
      </w:r>
      <w:r>
        <w:rPr>
          <w:rFonts w:ascii="Times New Roman" w:eastAsia="Times New Roman" w:hAnsi="Times New Roman" w:cs="Times New Roman"/>
          <w:sz w:val="24"/>
          <w:szCs w:val="24"/>
        </w:rPr>
        <w:t>The timeline for a typical CDP project cohort is as follow</w:t>
      </w:r>
    </w:p>
    <w:tbl>
      <w:tblPr>
        <w:tblStyle w:val="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5"/>
        <w:gridCol w:w="7645"/>
      </w:tblGrid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1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s and Stakeholder Presentations. Students select team roles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2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Assembles. Consult with subject matter expert</w:t>
            </w:r>
            <w:r w:rsidR="00513A9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develop research design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3-4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 experts collect and clean data. Begin data analysis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5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-project assessment. Data experts report back to </w:t>
            </w:r>
            <w:r w:rsidR="00513A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6-8</w:t>
            </w:r>
          </w:p>
        </w:tc>
        <w:tc>
          <w:tcPr>
            <w:tcW w:w="7645" w:type="dxa"/>
          </w:tcPr>
          <w:p w:rsidR="00345789" w:rsidRDefault="00345789" w:rsidP="00513A9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sis continues. Storytellers help with data visualizations and narrative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9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ort on initial findings to stakeholder</w:t>
            </w:r>
            <w:r w:rsidR="00513A9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Assemble presentation for CDP meeting.</w:t>
            </w:r>
          </w:p>
        </w:tc>
      </w:tr>
      <w:tr w:rsidR="00345789" w:rsidTr="00102D47">
        <w:tc>
          <w:tcPr>
            <w:tcW w:w="170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10</w:t>
            </w:r>
          </w:p>
        </w:tc>
        <w:tc>
          <w:tcPr>
            <w:tcW w:w="76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sent findings to </w:t>
            </w:r>
            <w:r w:rsidR="00513A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tire CDP cohort, city officials, and community leaders.</w:t>
            </w:r>
          </w:p>
        </w:tc>
      </w:tr>
    </w:tbl>
    <w:p w:rsidR="00345789" w:rsidRDefault="00345789" w:rsidP="00513A97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45789" w:rsidRDefault="00345789" w:rsidP="00513A9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Composition: </w:t>
      </w:r>
      <w:r>
        <w:rPr>
          <w:rFonts w:ascii="Times New Roman" w:eastAsia="Times New Roman" w:hAnsi="Times New Roman" w:cs="Times New Roman"/>
          <w:sz w:val="24"/>
          <w:szCs w:val="24"/>
        </w:rPr>
        <w:t>Roles and responsibilities of CDP team members</w:t>
      </w:r>
    </w:p>
    <w:tbl>
      <w:tblPr>
        <w:tblStyle w:val="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45"/>
        <w:gridCol w:w="2790"/>
        <w:gridCol w:w="4315"/>
      </w:tblGrid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le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ho can participate?</w:t>
            </w:r>
          </w:p>
        </w:tc>
        <w:tc>
          <w:tcPr>
            <w:tcW w:w="431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hat are the responsibilities?</w:t>
            </w:r>
          </w:p>
        </w:tc>
      </w:tr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 / Client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nicipal Official or Community Leaders</w:t>
            </w:r>
          </w:p>
        </w:tc>
        <w:tc>
          <w:tcPr>
            <w:tcW w:w="431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sents a problem or issue from the city or the community which they believe could be solved through the data partnership. </w:t>
            </w:r>
          </w:p>
        </w:tc>
      </w:tr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Leader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nicipal Official, Community Leader, or Faculty Sponsor</w:t>
            </w:r>
          </w:p>
        </w:tc>
        <w:tc>
          <w:tcPr>
            <w:tcW w:w="431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milar to a project manager. Coordinates the activities of the team to address the stakeholder’s question. Key liaison between the team, the city, and the stakeholder.</w:t>
            </w:r>
          </w:p>
        </w:tc>
      </w:tr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 Expert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y team member. Ideal for students.</w:t>
            </w:r>
          </w:p>
        </w:tc>
        <w:tc>
          <w:tcPr>
            <w:tcW w:w="431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velop and execute a research design by identifying the research question, cleaning and analyzing data, and ensuring transparency and replicability.</w:t>
            </w:r>
          </w:p>
        </w:tc>
      </w:tr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ject Expert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nicipal Official or Community Leaders</w:t>
            </w:r>
          </w:p>
        </w:tc>
        <w:tc>
          <w:tcPr>
            <w:tcW w:w="4315" w:type="dxa"/>
          </w:tcPr>
          <w:p w:rsidR="00345789" w:rsidRDefault="00345789" w:rsidP="00513A9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ually part of the stakeholder department, agency, or organization. Works with the team to provide subject matter expertise on the research design and storytelling</w:t>
            </w:r>
          </w:p>
        </w:tc>
      </w:tr>
      <w:tr w:rsidR="00345789" w:rsidTr="00102D47">
        <w:tc>
          <w:tcPr>
            <w:tcW w:w="224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y Teller</w:t>
            </w:r>
          </w:p>
        </w:tc>
        <w:tc>
          <w:tcPr>
            <w:tcW w:w="2790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y team member. Ideal for students.</w:t>
            </w:r>
          </w:p>
        </w:tc>
        <w:tc>
          <w:tcPr>
            <w:tcW w:w="4315" w:type="dxa"/>
          </w:tcPr>
          <w:p w:rsidR="00345789" w:rsidRDefault="00345789" w:rsidP="00102D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, design, and present the research findings to the stakeholders, other teams, and city officials at the end of the project period.</w:t>
            </w:r>
          </w:p>
        </w:tc>
      </w:tr>
    </w:tbl>
    <w:p w:rsidR="000A3452" w:rsidRDefault="000A3452" w:rsidP="00513A97"/>
    <w:sectPr w:rsidR="000A345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783" w:rsidRDefault="00615783" w:rsidP="009C26BD">
      <w:pPr>
        <w:spacing w:line="240" w:lineRule="auto"/>
      </w:pPr>
      <w:r>
        <w:separator/>
      </w:r>
    </w:p>
  </w:endnote>
  <w:endnote w:type="continuationSeparator" w:id="0">
    <w:p w:rsidR="00615783" w:rsidRDefault="00615783" w:rsidP="009C26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6E2F" w:rsidRDefault="00A16E2F" w:rsidP="00A16E2F">
    <w:pPr>
      <w:pStyle w:val="Footer"/>
      <w:jc w:val="center"/>
    </w:pPr>
    <w:r>
      <w:t xml:space="preserve">CDP Guidelines </w:t>
    </w:r>
    <w:r>
      <w:fldChar w:fldCharType="begin"/>
    </w:r>
    <w:r>
      <w:instrText xml:space="preserve"> PAGE   \* MERGEFORMAT </w:instrText>
    </w:r>
    <w:r>
      <w:fldChar w:fldCharType="separate"/>
    </w:r>
    <w:r w:rsidR="0047094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783" w:rsidRDefault="00615783" w:rsidP="009C26BD">
      <w:pPr>
        <w:spacing w:line="240" w:lineRule="auto"/>
      </w:pPr>
      <w:r>
        <w:separator/>
      </w:r>
    </w:p>
  </w:footnote>
  <w:footnote w:type="continuationSeparator" w:id="0">
    <w:p w:rsidR="00615783" w:rsidRDefault="00615783" w:rsidP="009C26B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56C75"/>
    <w:multiLevelType w:val="multilevel"/>
    <w:tmpl w:val="1408B4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8F06AC"/>
    <w:multiLevelType w:val="multilevel"/>
    <w:tmpl w:val="64F0A4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DA3MLS0tDQ2NjNQ0lEKTi0uzszPAykwqgUAOJ4NiSwAAAA="/>
  </w:docVars>
  <w:rsids>
    <w:rsidRoot w:val="00345789"/>
    <w:rsid w:val="000A3452"/>
    <w:rsid w:val="001276A6"/>
    <w:rsid w:val="00345789"/>
    <w:rsid w:val="0047094A"/>
    <w:rsid w:val="00513A97"/>
    <w:rsid w:val="00615783"/>
    <w:rsid w:val="00765E90"/>
    <w:rsid w:val="009C26BD"/>
    <w:rsid w:val="00A16E2F"/>
    <w:rsid w:val="00BF5045"/>
    <w:rsid w:val="00CC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5B1C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45789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2">
    <w:name w:val="2"/>
    <w:basedOn w:val="TableNormal"/>
    <w:rsid w:val="00345789"/>
    <w:pPr>
      <w:spacing w:after="0" w:line="240" w:lineRule="auto"/>
    </w:pPr>
    <w:rPr>
      <w:rFonts w:ascii="Arial" w:eastAsia="Arial" w:hAnsi="Arial" w:cs="Arial"/>
      <w:lang w:val="en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345789"/>
    <w:pPr>
      <w:spacing w:after="0" w:line="240" w:lineRule="auto"/>
    </w:pPr>
    <w:rPr>
      <w:rFonts w:ascii="Arial" w:eastAsia="Arial" w:hAnsi="Arial" w:cs="Arial"/>
      <w:lang w:val="en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C26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6BD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9C26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6BD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9T17:04:00Z</dcterms:created>
  <dcterms:modified xsi:type="dcterms:W3CDTF">2021-07-09T17:19:00Z</dcterms:modified>
</cp:coreProperties>
</file>